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622EA4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622EA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22EA4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622EA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22EA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22EA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039D718" w:rsidR="0000007A" w:rsidRPr="00622EA4" w:rsidRDefault="00AF5219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622EA4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Pharmaceutical Science: New Insights and Developments</w:t>
              </w:r>
            </w:hyperlink>
          </w:p>
        </w:tc>
      </w:tr>
      <w:tr w:rsidR="0000007A" w:rsidRPr="00622EA4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622EA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22EA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555698E" w:rsidR="0000007A" w:rsidRPr="00622EA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22EA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22EA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22EA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AE392D" w:rsidRPr="00622EA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62</w:t>
            </w:r>
          </w:p>
        </w:tc>
      </w:tr>
      <w:tr w:rsidR="0000007A" w:rsidRPr="00622EA4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622EA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22EA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68B63E6" w:rsidR="0000007A" w:rsidRPr="00622EA4" w:rsidRDefault="00542CA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22EA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evelopment and Validation of a Stability-Indicating RP-HPLC Method for Simultaneous Estimation of Duloxetine and </w:t>
            </w:r>
            <w:proofErr w:type="spellStart"/>
            <w:r w:rsidRPr="00622EA4">
              <w:rPr>
                <w:rFonts w:ascii="Arial" w:hAnsi="Arial" w:cs="Arial"/>
                <w:b/>
                <w:sz w:val="20"/>
                <w:szCs w:val="20"/>
                <w:lang w:val="en-GB"/>
              </w:rPr>
              <w:t>Methylcobalamin</w:t>
            </w:r>
            <w:proofErr w:type="spellEnd"/>
            <w:r w:rsidRPr="00622EA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in Bulk and Tablet Dosage Form</w:t>
            </w:r>
          </w:p>
        </w:tc>
      </w:tr>
      <w:tr w:rsidR="00CF0BBB" w:rsidRPr="00622EA4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622EA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22EA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8636F95" w:rsidR="00CF0BBB" w:rsidRPr="00622EA4" w:rsidRDefault="00AE392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22EA4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622EA4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622EA4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90A5ADE" w14:textId="77777777" w:rsidR="00D9392F" w:rsidRPr="00622EA4" w:rsidRDefault="00D9392F" w:rsidP="0000007A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5A743ECE" w14:textId="77777777" w:rsidR="00D27A79" w:rsidRPr="00622EA4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97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44"/>
        <w:gridCol w:w="9354"/>
        <w:gridCol w:w="6442"/>
      </w:tblGrid>
      <w:tr w:rsidR="00F1171E" w:rsidRPr="00622EA4" w14:paraId="71A94C1F" w14:textId="77777777" w:rsidTr="00622EA4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622EA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22EA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22EA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622EA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22EA4" w14:paraId="5EA12279" w14:textId="77777777" w:rsidTr="00622EA4">
        <w:tc>
          <w:tcPr>
            <w:tcW w:w="1246" w:type="pct"/>
            <w:noWrap/>
          </w:tcPr>
          <w:p w14:paraId="7AE9682F" w14:textId="77777777" w:rsidR="00F1171E" w:rsidRPr="00622EA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23" w:type="pct"/>
          </w:tcPr>
          <w:p w14:paraId="5B8DBE06" w14:textId="77777777" w:rsidR="00F1171E" w:rsidRPr="00622EA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22EA4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622EA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2EA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622EA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57792C30" w14:textId="77777777" w:rsidR="00F1171E" w:rsidRPr="00622EA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22EA4">
              <w:rPr>
                <w:rFonts w:ascii="Arial" w:hAnsi="Arial" w:cs="Arial"/>
                <w:lang w:val="en-GB"/>
              </w:rPr>
              <w:t>Author’s Feedback</w:t>
            </w:r>
            <w:r w:rsidRPr="00622EA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22EA4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622EA4" w14:paraId="5C0AB4EC" w14:textId="77777777" w:rsidTr="00622EA4">
        <w:trPr>
          <w:trHeight w:val="1264"/>
        </w:trPr>
        <w:tc>
          <w:tcPr>
            <w:tcW w:w="1246" w:type="pct"/>
            <w:noWrap/>
          </w:tcPr>
          <w:p w14:paraId="66B47184" w14:textId="48030299" w:rsidR="00F1171E" w:rsidRPr="00622EA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22EA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622EA4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23" w:type="pct"/>
          </w:tcPr>
          <w:p w14:paraId="7040B6D2" w14:textId="77777777" w:rsidR="00CC71D3" w:rsidRPr="00622EA4" w:rsidRDefault="00CC71D3" w:rsidP="00CC71D3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22EA4">
              <w:rPr>
                <w:rFonts w:ascii="Arial" w:hAnsi="Arial" w:cs="Arial"/>
                <w:sz w:val="20"/>
                <w:szCs w:val="20"/>
                <w:lang w:val="en-GB"/>
              </w:rPr>
              <w:t xml:space="preserve">Contant of manuscript </w:t>
            </w:r>
            <w:proofErr w:type="gramStart"/>
            <w:r w:rsidRPr="00622EA4">
              <w:rPr>
                <w:rFonts w:ascii="Arial" w:hAnsi="Arial" w:cs="Arial"/>
                <w:sz w:val="20"/>
                <w:szCs w:val="20"/>
                <w:lang w:val="en-GB"/>
              </w:rPr>
              <w:t>are</w:t>
            </w:r>
            <w:proofErr w:type="gramEnd"/>
            <w:r w:rsidRPr="00622EA4">
              <w:rPr>
                <w:rFonts w:ascii="Arial" w:hAnsi="Arial" w:cs="Arial"/>
                <w:sz w:val="20"/>
                <w:szCs w:val="20"/>
                <w:lang w:val="en-GB"/>
              </w:rPr>
              <w:t xml:space="preserve"> sufficient</w:t>
            </w:r>
          </w:p>
          <w:p w14:paraId="2C607088" w14:textId="77777777" w:rsidR="00F1171E" w:rsidRPr="00622EA4" w:rsidRDefault="00870D7F" w:rsidP="00CC71D3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22EA4">
              <w:rPr>
                <w:rFonts w:ascii="Arial" w:hAnsi="Arial" w:cs="Arial"/>
                <w:sz w:val="20"/>
                <w:szCs w:val="20"/>
                <w:lang w:val="en-GB"/>
              </w:rPr>
              <w:t>Drawing a structure with the help of software</w:t>
            </w:r>
          </w:p>
          <w:p w14:paraId="0AC9ED6C" w14:textId="77777777" w:rsidR="00035A6B" w:rsidRPr="00622EA4" w:rsidRDefault="00035A6B" w:rsidP="00035A6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622EA4">
              <w:rPr>
                <w:rFonts w:ascii="Arial" w:hAnsi="Arial" w:cs="Arial"/>
                <w:sz w:val="20"/>
                <w:szCs w:val="20"/>
                <w:lang w:val="en-GB"/>
              </w:rPr>
              <w:t>Overall</w:t>
            </w:r>
            <w:proofErr w:type="gramEnd"/>
            <w:r w:rsidRPr="00622EA4">
              <w:rPr>
                <w:rFonts w:ascii="Arial" w:hAnsi="Arial" w:cs="Arial"/>
                <w:sz w:val="20"/>
                <w:szCs w:val="20"/>
                <w:lang w:val="en-GB"/>
              </w:rPr>
              <w:t xml:space="preserve"> the writing skill and language are good</w:t>
            </w:r>
          </w:p>
          <w:p w14:paraId="7DBC9196" w14:textId="5A0887BB" w:rsidR="00035A6B" w:rsidRPr="00622EA4" w:rsidRDefault="00035A6B" w:rsidP="00CC71D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462A339C" w14:textId="77777777" w:rsidR="00F1171E" w:rsidRPr="00622EA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22EA4" w14:paraId="0D8B5B2C" w14:textId="77777777" w:rsidTr="00622EA4">
        <w:trPr>
          <w:trHeight w:val="1262"/>
        </w:trPr>
        <w:tc>
          <w:tcPr>
            <w:tcW w:w="1246" w:type="pct"/>
            <w:noWrap/>
          </w:tcPr>
          <w:p w14:paraId="21CBA5FE" w14:textId="77777777" w:rsidR="00F1171E" w:rsidRPr="00622EA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22EA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622EA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22EA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622EA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23" w:type="pct"/>
          </w:tcPr>
          <w:p w14:paraId="794AA9A7" w14:textId="144BEA2D" w:rsidR="00F1171E" w:rsidRPr="00622EA4" w:rsidRDefault="00870D7F" w:rsidP="00870D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22EA4"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31" w:type="pct"/>
          </w:tcPr>
          <w:p w14:paraId="405B6701" w14:textId="77777777" w:rsidR="00F1171E" w:rsidRPr="00622EA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22EA4" w14:paraId="5604762A" w14:textId="77777777" w:rsidTr="00622EA4">
        <w:trPr>
          <w:trHeight w:val="1262"/>
        </w:trPr>
        <w:tc>
          <w:tcPr>
            <w:tcW w:w="1246" w:type="pct"/>
            <w:noWrap/>
          </w:tcPr>
          <w:p w14:paraId="3635573D" w14:textId="77777777" w:rsidR="00F1171E" w:rsidRPr="00622EA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22EA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622EA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23" w:type="pct"/>
          </w:tcPr>
          <w:p w14:paraId="0FB7E83A" w14:textId="57B659AF" w:rsidR="00F1171E" w:rsidRPr="00622EA4" w:rsidRDefault="002C3C33" w:rsidP="00870D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22EA4">
              <w:rPr>
                <w:rFonts w:ascii="Arial" w:hAnsi="Arial" w:cs="Arial"/>
                <w:sz w:val="20"/>
                <w:szCs w:val="20"/>
                <w:lang w:val="en-GB"/>
              </w:rPr>
              <w:t>The d</w:t>
            </w:r>
            <w:r w:rsidR="001C7A2E" w:rsidRPr="00622EA4">
              <w:rPr>
                <w:rFonts w:ascii="Arial" w:hAnsi="Arial" w:cs="Arial"/>
                <w:sz w:val="20"/>
                <w:szCs w:val="20"/>
                <w:lang w:val="en-GB"/>
              </w:rPr>
              <w:t xml:space="preserve">ata for the abstract is sufficient </w:t>
            </w:r>
            <w:r w:rsidRPr="00622EA4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31" w:type="pct"/>
          </w:tcPr>
          <w:p w14:paraId="1D54B730" w14:textId="77777777" w:rsidR="00F1171E" w:rsidRPr="00622EA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22EA4" w14:paraId="2F579F54" w14:textId="77777777" w:rsidTr="00622EA4">
        <w:trPr>
          <w:trHeight w:val="859"/>
        </w:trPr>
        <w:tc>
          <w:tcPr>
            <w:tcW w:w="1246" w:type="pct"/>
            <w:noWrap/>
          </w:tcPr>
          <w:p w14:paraId="04361F46" w14:textId="368783AB" w:rsidR="00F1171E" w:rsidRPr="00622EA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22EA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23" w:type="pct"/>
          </w:tcPr>
          <w:p w14:paraId="2B5A7721" w14:textId="3296B82B" w:rsidR="00F1171E" w:rsidRPr="00622EA4" w:rsidRDefault="002C3C33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22EA4"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31" w:type="pct"/>
          </w:tcPr>
          <w:p w14:paraId="4898F764" w14:textId="77777777" w:rsidR="00F1171E" w:rsidRPr="00622EA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22EA4" w14:paraId="73739464" w14:textId="77777777" w:rsidTr="00622EA4">
        <w:trPr>
          <w:trHeight w:val="703"/>
        </w:trPr>
        <w:tc>
          <w:tcPr>
            <w:tcW w:w="1246" w:type="pct"/>
            <w:noWrap/>
          </w:tcPr>
          <w:p w14:paraId="09C25322" w14:textId="77777777" w:rsidR="00F1171E" w:rsidRPr="00622EA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22EA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622EA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22EA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23" w:type="pct"/>
          </w:tcPr>
          <w:p w14:paraId="24FE0567" w14:textId="7B610543" w:rsidR="00F1171E" w:rsidRPr="00622EA4" w:rsidRDefault="00B2155F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22EA4">
              <w:rPr>
                <w:rFonts w:ascii="Arial" w:hAnsi="Arial" w:cs="Arial"/>
                <w:sz w:val="20"/>
                <w:szCs w:val="20"/>
                <w:lang w:val="en-GB"/>
              </w:rPr>
              <w:t xml:space="preserve">Add some references </w:t>
            </w:r>
            <w:r w:rsidR="002C3C33" w:rsidRPr="00622EA4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31" w:type="pct"/>
          </w:tcPr>
          <w:p w14:paraId="40220055" w14:textId="77777777" w:rsidR="00F1171E" w:rsidRPr="00622EA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22EA4" w14:paraId="73CC4A50" w14:textId="77777777" w:rsidTr="00622EA4">
        <w:trPr>
          <w:trHeight w:val="386"/>
        </w:trPr>
        <w:tc>
          <w:tcPr>
            <w:tcW w:w="1246" w:type="pct"/>
            <w:noWrap/>
          </w:tcPr>
          <w:p w14:paraId="029CE8D0" w14:textId="77777777" w:rsidR="00F1171E" w:rsidRPr="00622EA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622EA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22EA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622EA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23" w:type="pct"/>
          </w:tcPr>
          <w:p w14:paraId="0A07EA75" w14:textId="67107C37" w:rsidR="00F1171E" w:rsidRPr="00622EA4" w:rsidRDefault="00B2155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22EA4"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  <w:p w14:paraId="6CBA4B2A" w14:textId="77777777" w:rsidR="00F1171E" w:rsidRPr="00622EA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622EA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622EA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622EA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0351CA58" w14:textId="77777777" w:rsidR="00F1171E" w:rsidRPr="00622EA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22EA4" w14:paraId="20A16C0C" w14:textId="77777777" w:rsidTr="00622EA4">
        <w:trPr>
          <w:trHeight w:val="1178"/>
        </w:trPr>
        <w:tc>
          <w:tcPr>
            <w:tcW w:w="1246" w:type="pct"/>
            <w:noWrap/>
          </w:tcPr>
          <w:p w14:paraId="7F4BCFAE" w14:textId="77777777" w:rsidR="00F1171E" w:rsidRPr="00622EA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22EA4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22EA4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22EA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622EA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23" w:type="pct"/>
          </w:tcPr>
          <w:p w14:paraId="1E347C61" w14:textId="38C6839C" w:rsidR="00F1171E" w:rsidRPr="00622EA4" w:rsidRDefault="00B2155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22EA4">
              <w:rPr>
                <w:rFonts w:ascii="Arial" w:hAnsi="Arial" w:cs="Arial"/>
                <w:sz w:val="20"/>
                <w:szCs w:val="20"/>
                <w:lang w:val="en-GB"/>
              </w:rPr>
              <w:t xml:space="preserve">Nothing </w:t>
            </w:r>
          </w:p>
          <w:p w14:paraId="5E946A0E" w14:textId="77777777" w:rsidR="00F1171E" w:rsidRPr="00622EA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622EA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622EA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465E098E" w14:textId="77777777" w:rsidR="00F1171E" w:rsidRPr="00622EA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622EA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622EA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622EA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622EA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622EA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622675" w:rsidRPr="00622EA4" w14:paraId="52F00DA5" w14:textId="77777777" w:rsidTr="00622675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D2EE73" w14:textId="77777777" w:rsidR="00622675" w:rsidRPr="00622EA4" w:rsidRDefault="00622675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622EA4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622EA4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B129522" w14:textId="77777777" w:rsidR="00622675" w:rsidRPr="00622EA4" w:rsidRDefault="00622675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622675" w:rsidRPr="00622EA4" w14:paraId="1A2E6F66" w14:textId="77777777" w:rsidTr="00622675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485A0B" w14:textId="77777777" w:rsidR="00622675" w:rsidRPr="00622EA4" w:rsidRDefault="0062267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B32F71" w14:textId="77777777" w:rsidR="00622675" w:rsidRPr="00622EA4" w:rsidRDefault="00622675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622EA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2FB48E" w14:textId="77777777" w:rsidR="00622675" w:rsidRPr="00622EA4" w:rsidRDefault="00622675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622EA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622EA4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622EA4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622675" w:rsidRPr="00622EA4" w14:paraId="293F6F30" w14:textId="77777777" w:rsidTr="00622675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745E4C" w14:textId="77777777" w:rsidR="00622675" w:rsidRPr="00622EA4" w:rsidRDefault="00622675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622EA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5522C9A" w14:textId="77777777" w:rsidR="00622675" w:rsidRPr="00622EA4" w:rsidRDefault="0062267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85E31D" w14:textId="77777777" w:rsidR="00622675" w:rsidRPr="00622EA4" w:rsidRDefault="00622675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22EA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22EA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22EA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3766D835" w14:textId="77777777" w:rsidR="00622675" w:rsidRPr="00622EA4" w:rsidRDefault="0062267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F8128B7" w14:textId="77777777" w:rsidR="00622675" w:rsidRPr="00622EA4" w:rsidRDefault="0062267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03EEEA" w14:textId="77777777" w:rsidR="00622675" w:rsidRPr="00622EA4" w:rsidRDefault="0062267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6F1595B" w14:textId="77777777" w:rsidR="00622675" w:rsidRPr="00622EA4" w:rsidRDefault="0062267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3FDC370" w14:textId="77777777" w:rsidR="00622675" w:rsidRPr="00622EA4" w:rsidRDefault="0062267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01995391" w14:textId="77777777" w:rsidR="00622675" w:rsidRPr="00622EA4" w:rsidRDefault="00622675" w:rsidP="00622675">
      <w:pPr>
        <w:rPr>
          <w:rFonts w:ascii="Arial" w:hAnsi="Arial" w:cs="Arial"/>
          <w:sz w:val="20"/>
          <w:szCs w:val="20"/>
        </w:rPr>
      </w:pPr>
    </w:p>
    <w:bookmarkEnd w:id="1"/>
    <w:p w14:paraId="0964B17A" w14:textId="77777777" w:rsidR="00622EA4" w:rsidRPr="00B02114" w:rsidRDefault="00622EA4" w:rsidP="00622EA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02114">
        <w:rPr>
          <w:rFonts w:ascii="Arial" w:hAnsi="Arial" w:cs="Arial"/>
          <w:b/>
          <w:u w:val="single"/>
        </w:rPr>
        <w:t>Reviewer details:</w:t>
      </w:r>
    </w:p>
    <w:p w14:paraId="76F93E87" w14:textId="77777777" w:rsidR="00622EA4" w:rsidRPr="00B02114" w:rsidRDefault="00622EA4" w:rsidP="00622EA4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B02114">
        <w:rPr>
          <w:rFonts w:ascii="Arial" w:hAnsi="Arial" w:cs="Arial"/>
          <w:b/>
          <w:color w:val="000000"/>
        </w:rPr>
        <w:t xml:space="preserve">Vikas Rajendra </w:t>
      </w:r>
      <w:proofErr w:type="gramStart"/>
      <w:r w:rsidRPr="00B02114">
        <w:rPr>
          <w:rFonts w:ascii="Arial" w:hAnsi="Arial" w:cs="Arial"/>
          <w:b/>
          <w:color w:val="000000"/>
        </w:rPr>
        <w:t>Patil ,</w:t>
      </w:r>
      <w:proofErr w:type="gramEnd"/>
      <w:r w:rsidRPr="00B02114">
        <w:rPr>
          <w:rFonts w:ascii="Arial" w:hAnsi="Arial" w:cs="Arial"/>
          <w:b/>
          <w:color w:val="000000"/>
        </w:rPr>
        <w:t xml:space="preserve"> India</w:t>
      </w:r>
    </w:p>
    <w:p w14:paraId="0ECA4E5E" w14:textId="77777777" w:rsidR="00F1171E" w:rsidRPr="00622EA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sectPr w:rsidR="00F1171E" w:rsidRPr="00622EA4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3FB373" w14:textId="77777777" w:rsidR="006A1CC6" w:rsidRPr="0000007A" w:rsidRDefault="006A1CC6" w:rsidP="0099583E">
      <w:r>
        <w:separator/>
      </w:r>
    </w:p>
  </w:endnote>
  <w:endnote w:type="continuationSeparator" w:id="0">
    <w:p w14:paraId="4C8CB971" w14:textId="77777777" w:rsidR="006A1CC6" w:rsidRPr="0000007A" w:rsidRDefault="006A1CC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D9CE7E" w14:textId="77777777" w:rsidR="006A1CC6" w:rsidRPr="0000007A" w:rsidRDefault="006A1CC6" w:rsidP="0099583E">
      <w:r>
        <w:separator/>
      </w:r>
    </w:p>
  </w:footnote>
  <w:footnote w:type="continuationSeparator" w:id="0">
    <w:p w14:paraId="5DC0882E" w14:textId="77777777" w:rsidR="006A1CC6" w:rsidRPr="0000007A" w:rsidRDefault="006A1CC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4723160">
    <w:abstractNumId w:val="3"/>
  </w:num>
  <w:num w:numId="2" w16cid:durableId="1625886298">
    <w:abstractNumId w:val="6"/>
  </w:num>
  <w:num w:numId="3" w16cid:durableId="1063453796">
    <w:abstractNumId w:val="5"/>
  </w:num>
  <w:num w:numId="4" w16cid:durableId="585696367">
    <w:abstractNumId w:val="7"/>
  </w:num>
  <w:num w:numId="5" w16cid:durableId="891305519">
    <w:abstractNumId w:val="4"/>
  </w:num>
  <w:num w:numId="6" w16cid:durableId="425005222">
    <w:abstractNumId w:val="0"/>
  </w:num>
  <w:num w:numId="7" w16cid:durableId="1693415817">
    <w:abstractNumId w:val="1"/>
  </w:num>
  <w:num w:numId="8" w16cid:durableId="1900048353">
    <w:abstractNumId w:val="9"/>
  </w:num>
  <w:num w:numId="9" w16cid:durableId="750395996">
    <w:abstractNumId w:val="8"/>
  </w:num>
  <w:num w:numId="10" w16cid:durableId="6228094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5A6B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C72E8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A6FE0"/>
    <w:rsid w:val="001B0C63"/>
    <w:rsid w:val="001B5029"/>
    <w:rsid w:val="001C7A2E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12A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3C33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33DC"/>
    <w:rsid w:val="00353718"/>
    <w:rsid w:val="00354D5E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0FDF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2CAB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2CC"/>
    <w:rsid w:val="005B3509"/>
    <w:rsid w:val="005C25A0"/>
    <w:rsid w:val="005D230D"/>
    <w:rsid w:val="005E11DC"/>
    <w:rsid w:val="005E17C3"/>
    <w:rsid w:val="005E29CE"/>
    <w:rsid w:val="005E3241"/>
    <w:rsid w:val="005E7FB0"/>
    <w:rsid w:val="005F184C"/>
    <w:rsid w:val="006023C7"/>
    <w:rsid w:val="00602F7D"/>
    <w:rsid w:val="00605952"/>
    <w:rsid w:val="00620677"/>
    <w:rsid w:val="00622675"/>
    <w:rsid w:val="00622EA4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1CC6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1DC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0D7F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74A4A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8CC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392D"/>
    <w:rsid w:val="00AE54CD"/>
    <w:rsid w:val="00AF3016"/>
    <w:rsid w:val="00AF5219"/>
    <w:rsid w:val="00B03A45"/>
    <w:rsid w:val="00B2155F"/>
    <w:rsid w:val="00B2236C"/>
    <w:rsid w:val="00B22FE6"/>
    <w:rsid w:val="00B3033D"/>
    <w:rsid w:val="00B3055C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A7415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C71D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0FF7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5CAFCB5E-7034-4D64-A757-D815651DB9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622EA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43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science-new-insights-and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2</Pages>
  <Words>312</Words>
  <Characters>178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8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1</cp:revision>
  <dcterms:created xsi:type="dcterms:W3CDTF">2023-08-30T09:21:00Z</dcterms:created>
  <dcterms:modified xsi:type="dcterms:W3CDTF">2025-07-09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